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1463DA" w14:textId="1A18C9D8" w:rsidR="00F22FB2" w:rsidRDefault="00F22FB2" w:rsidP="4BA76A12">
      <w:pPr>
        <w:pStyle w:val="NormalWeb"/>
        <w:jc w:val="center"/>
        <w:rPr>
          <w:rFonts w:asciiTheme="minorHAnsi" w:eastAsiaTheme="minorEastAsia" w:hAnsiTheme="minorHAnsi" w:cstheme="minorBidi"/>
          <w:b/>
          <w:bCs/>
        </w:rPr>
      </w:pPr>
      <w:r w:rsidRPr="4BA76A12">
        <w:rPr>
          <w:rFonts w:asciiTheme="minorHAnsi" w:eastAsiaTheme="minorEastAsia" w:hAnsiTheme="minorHAnsi" w:cstheme="minorBidi"/>
          <w:b/>
          <w:bCs/>
        </w:rPr>
        <w:t xml:space="preserve">University Planning and Budget Committee Meeting of </w:t>
      </w:r>
      <w:r w:rsidR="00CA1251">
        <w:rPr>
          <w:rFonts w:asciiTheme="minorHAnsi" w:eastAsiaTheme="minorEastAsia" w:hAnsiTheme="minorHAnsi" w:cstheme="minorBidi"/>
          <w:b/>
          <w:bCs/>
        </w:rPr>
        <w:t>September 1</w:t>
      </w:r>
      <w:r w:rsidR="00FC6B05">
        <w:rPr>
          <w:rFonts w:asciiTheme="minorHAnsi" w:eastAsiaTheme="minorEastAsia" w:hAnsiTheme="minorHAnsi" w:cstheme="minorBidi"/>
          <w:b/>
          <w:bCs/>
        </w:rPr>
        <w:t>5th</w:t>
      </w:r>
      <w:r w:rsidR="00B076AE" w:rsidRPr="4BA76A12">
        <w:rPr>
          <w:rFonts w:asciiTheme="minorHAnsi" w:eastAsiaTheme="minorEastAsia" w:hAnsiTheme="minorHAnsi" w:cstheme="minorBidi"/>
          <w:b/>
          <w:bCs/>
        </w:rPr>
        <w:t>, 2020</w:t>
      </w:r>
      <w:r>
        <w:br/>
      </w:r>
      <w:r w:rsidRPr="4BA76A12">
        <w:rPr>
          <w:rFonts w:asciiTheme="minorHAnsi" w:eastAsiaTheme="minorEastAsia" w:hAnsiTheme="minorHAnsi" w:cstheme="minorBidi"/>
          <w:b/>
          <w:bCs/>
        </w:rPr>
        <w:t>1:</w:t>
      </w:r>
      <w:r w:rsidR="00A0663E" w:rsidRPr="4BA76A12">
        <w:rPr>
          <w:rFonts w:asciiTheme="minorHAnsi" w:eastAsiaTheme="minorEastAsia" w:hAnsiTheme="minorHAnsi" w:cstheme="minorBidi"/>
          <w:b/>
          <w:bCs/>
        </w:rPr>
        <w:t>45</w:t>
      </w:r>
      <w:r w:rsidRPr="4BA76A12">
        <w:rPr>
          <w:rFonts w:asciiTheme="minorHAnsi" w:eastAsiaTheme="minorEastAsia" w:hAnsiTheme="minorHAnsi" w:cstheme="minorBidi"/>
          <w:b/>
          <w:bCs/>
        </w:rPr>
        <w:t xml:space="preserve"> p.m. – </w:t>
      </w:r>
      <w:r w:rsidR="00BD13AC" w:rsidRPr="4BA76A12">
        <w:rPr>
          <w:rFonts w:asciiTheme="minorHAnsi" w:eastAsiaTheme="minorEastAsia" w:hAnsiTheme="minorHAnsi" w:cstheme="minorBidi"/>
          <w:b/>
          <w:bCs/>
        </w:rPr>
        <w:t xml:space="preserve">3:00 pm, </w:t>
      </w:r>
      <w:r w:rsidR="00BB4DB7" w:rsidRPr="4BA76A12">
        <w:rPr>
          <w:rFonts w:asciiTheme="minorHAnsi" w:eastAsiaTheme="minorEastAsia" w:hAnsiTheme="minorHAnsi" w:cstheme="minorBidi"/>
          <w:b/>
          <w:bCs/>
        </w:rPr>
        <w:t>WebEx Online</w:t>
      </w:r>
      <w:r>
        <w:br/>
      </w:r>
      <w:r w:rsidRPr="4BA76A12">
        <w:rPr>
          <w:rFonts w:asciiTheme="minorHAnsi" w:eastAsiaTheme="minorEastAsia" w:hAnsiTheme="minorHAnsi" w:cstheme="minorBidi"/>
          <w:b/>
          <w:bCs/>
        </w:rPr>
        <w:t xml:space="preserve">AGENDA </w:t>
      </w:r>
    </w:p>
    <w:p w14:paraId="0EB82DF9" w14:textId="51AA6DFD" w:rsidR="009D5930" w:rsidRPr="00FC6B05" w:rsidRDefault="2F6BE420" w:rsidP="00FC6B05">
      <w:pPr>
        <w:pStyle w:val="NormalWeb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 xml:space="preserve">Review of minutes </w:t>
      </w:r>
      <w:r w:rsidR="00FC6B05">
        <w:rPr>
          <w:rFonts w:asciiTheme="minorHAnsi" w:eastAsiaTheme="minorEastAsia" w:hAnsiTheme="minorHAnsi" w:cstheme="minorBidi"/>
        </w:rPr>
        <w:t>September 1</w:t>
      </w:r>
      <w:r w:rsidR="00FC6B05" w:rsidRPr="00FC6B05">
        <w:rPr>
          <w:rFonts w:asciiTheme="minorHAnsi" w:eastAsiaTheme="minorEastAsia" w:hAnsiTheme="minorHAnsi" w:cstheme="minorBidi"/>
          <w:vertAlign w:val="superscript"/>
        </w:rPr>
        <w:t>st</w:t>
      </w:r>
      <w:r w:rsidR="007825B6" w:rsidRPr="00FC6B05">
        <w:rPr>
          <w:rFonts w:asciiTheme="minorHAnsi" w:eastAsiaTheme="minorEastAsia" w:hAnsiTheme="minorHAnsi" w:cstheme="minorBidi"/>
        </w:rPr>
        <w:t>.</w:t>
      </w:r>
    </w:p>
    <w:p w14:paraId="3F1D284B" w14:textId="77777777" w:rsidR="00A76A1F" w:rsidRDefault="00B9428A" w:rsidP="4BA76A12">
      <w:pPr>
        <w:pStyle w:val="NormalWeb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Announcements</w:t>
      </w:r>
    </w:p>
    <w:p w14:paraId="0B2A4957" w14:textId="720BD320" w:rsidR="00A76A1F" w:rsidRDefault="00A76A1F" w:rsidP="4BA76A12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General</w:t>
      </w:r>
    </w:p>
    <w:p w14:paraId="5085072F" w14:textId="6304470F" w:rsidR="00A76A1F" w:rsidRDefault="00A76A1F" w:rsidP="4BA76A12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IPC</w:t>
      </w:r>
    </w:p>
    <w:p w14:paraId="38712011" w14:textId="674EDEF6" w:rsidR="009A2FFE" w:rsidRPr="009A2FFE" w:rsidRDefault="00A76A1F" w:rsidP="4BA76A12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FPC</w:t>
      </w:r>
    </w:p>
    <w:p w14:paraId="3172F56B" w14:textId="223DEA02" w:rsidR="003A5E5A" w:rsidRPr="007311F0" w:rsidRDefault="003A5E5A" w:rsidP="4BA76A12">
      <w:pPr>
        <w:pStyle w:val="NormalWeb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 xml:space="preserve">Brief Reports / Division updates (as needed) </w:t>
      </w:r>
    </w:p>
    <w:p w14:paraId="0BB2E56A" w14:textId="4CB362F8" w:rsidR="00FC6B05" w:rsidRPr="00FC6B05" w:rsidRDefault="003A5E5A" w:rsidP="00FC6B05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CFO</w:t>
      </w:r>
    </w:p>
    <w:p w14:paraId="02E4A91F" w14:textId="1248FF10" w:rsidR="003A5E5A" w:rsidRDefault="003A5E5A" w:rsidP="4BA76A12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Provost</w:t>
      </w:r>
    </w:p>
    <w:p w14:paraId="5D460E50" w14:textId="18E8A487" w:rsidR="00AC4E2C" w:rsidRDefault="003A5E5A" w:rsidP="00AC4E2C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OIRA</w:t>
      </w:r>
    </w:p>
    <w:p w14:paraId="7AA7E06F" w14:textId="49CE82A6" w:rsidR="00FC6B05" w:rsidRDefault="00FC6B05" w:rsidP="00FC6B05">
      <w:pPr>
        <w:pStyle w:val="NormalWeb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Old Business</w:t>
      </w:r>
    </w:p>
    <w:p w14:paraId="1276F5F2" w14:textId="344E000D" w:rsidR="00FC6B05" w:rsidRDefault="00FC6B05" w:rsidP="00FC6B05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IPC By-Laws related to UPBC by-laws and IPC membership</w:t>
      </w:r>
    </w:p>
    <w:p w14:paraId="2FFCA01E" w14:textId="5661A29A" w:rsidR="00FC6B05" w:rsidRDefault="00FC6B05" w:rsidP="00FC6B05">
      <w:pPr>
        <w:pStyle w:val="NormalWeb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New Business</w:t>
      </w:r>
    </w:p>
    <w:p w14:paraId="6456DF90" w14:textId="77777777" w:rsidR="00B608CF" w:rsidRPr="00B608CF" w:rsidRDefault="00B608CF" w:rsidP="00B608CF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  <w:b/>
          <w:bCs/>
        </w:rPr>
      </w:pPr>
      <w:r w:rsidRPr="00B608CF">
        <w:rPr>
          <w:rFonts w:asciiTheme="minorHAnsi" w:eastAsiaTheme="minorEastAsia" w:hAnsiTheme="minorHAnsi" w:cstheme="minorBidi"/>
        </w:rPr>
        <w:t>Hyflex</w:t>
      </w:r>
    </w:p>
    <w:p w14:paraId="2BDD57AB" w14:textId="06AAF392" w:rsidR="005B0237" w:rsidRPr="005B0237" w:rsidRDefault="005B0237" w:rsidP="00B608CF">
      <w:pPr>
        <w:pStyle w:val="NormalWeb"/>
        <w:numPr>
          <w:ilvl w:val="2"/>
          <w:numId w:val="3"/>
        </w:numPr>
        <w:rPr>
          <w:rFonts w:asciiTheme="minorHAnsi" w:eastAsiaTheme="minorEastAsia" w:hAnsiTheme="minorHAnsi" w:cstheme="minorBidi"/>
          <w:b/>
          <w:bCs/>
        </w:rPr>
      </w:pPr>
      <w:r>
        <w:rPr>
          <w:rFonts w:asciiTheme="minorHAnsi" w:eastAsiaTheme="minorEastAsia" w:hAnsiTheme="minorHAnsi" w:cstheme="minorBidi"/>
        </w:rPr>
        <w:t>Cost analysis?</w:t>
      </w:r>
    </w:p>
    <w:p w14:paraId="617B2A53" w14:textId="01653C45" w:rsidR="005B0237" w:rsidRPr="005B0237" w:rsidRDefault="00BB7102" w:rsidP="00B608CF">
      <w:pPr>
        <w:pStyle w:val="NormalWeb"/>
        <w:numPr>
          <w:ilvl w:val="2"/>
          <w:numId w:val="3"/>
        </w:numPr>
        <w:rPr>
          <w:rFonts w:asciiTheme="minorHAnsi" w:eastAsiaTheme="minorEastAsia" w:hAnsiTheme="minorHAnsi" w:cstheme="minorBidi"/>
          <w:b/>
          <w:bCs/>
        </w:rPr>
      </w:pPr>
      <w:r>
        <w:rPr>
          <w:rFonts w:asciiTheme="minorHAnsi" w:eastAsiaTheme="minorEastAsia" w:hAnsiTheme="minorHAnsi" w:cstheme="minorBidi"/>
        </w:rPr>
        <w:t xml:space="preserve">Which type of information would be useful? </w:t>
      </w:r>
    </w:p>
    <w:p w14:paraId="2F6311B4" w14:textId="3EFBFA77" w:rsidR="005B0237" w:rsidRPr="00BB7102" w:rsidRDefault="00BB7102" w:rsidP="00BB7102">
      <w:pPr>
        <w:pStyle w:val="NormalWeb"/>
        <w:numPr>
          <w:ilvl w:val="3"/>
          <w:numId w:val="3"/>
        </w:numPr>
        <w:rPr>
          <w:rFonts w:asciiTheme="minorHAnsi" w:eastAsiaTheme="minorEastAsia" w:hAnsiTheme="minorHAnsi" w:cstheme="minorBidi"/>
          <w:b/>
          <w:bCs/>
        </w:rPr>
      </w:pPr>
      <w:r>
        <w:rPr>
          <w:rFonts w:asciiTheme="minorHAnsi" w:eastAsiaTheme="minorEastAsia" w:hAnsiTheme="minorHAnsi" w:cstheme="minorBidi"/>
        </w:rPr>
        <w:t>Variable examples: by department, number of c</w:t>
      </w:r>
      <w:r w:rsidR="005B0237">
        <w:rPr>
          <w:rFonts w:asciiTheme="minorHAnsi" w:eastAsiaTheme="minorEastAsia" w:hAnsiTheme="minorHAnsi" w:cstheme="minorBidi"/>
        </w:rPr>
        <w:t>lasses, students</w:t>
      </w:r>
      <w:r>
        <w:rPr>
          <w:rFonts w:asciiTheme="minorHAnsi" w:eastAsiaTheme="minorEastAsia" w:hAnsiTheme="minorHAnsi" w:cstheme="minorBidi"/>
        </w:rPr>
        <w:t xml:space="preserve"> by course/engagement type; </w:t>
      </w:r>
      <w:r w:rsidR="005B0237">
        <w:rPr>
          <w:rFonts w:asciiTheme="minorHAnsi" w:eastAsiaTheme="minorEastAsia" w:hAnsiTheme="minorHAnsi" w:cstheme="minorBidi"/>
        </w:rPr>
        <w:t>synchronous, asynchronous, on-ground</w:t>
      </w:r>
      <w:bookmarkStart w:id="0" w:name="_GoBack"/>
      <w:bookmarkEnd w:id="0"/>
    </w:p>
    <w:p w14:paraId="31379FD7" w14:textId="6725C77E" w:rsidR="00A0663E" w:rsidRPr="00B9428A" w:rsidRDefault="00B608CF" w:rsidP="005B0237">
      <w:pPr>
        <w:pStyle w:val="NormalWeb"/>
        <w:numPr>
          <w:ilvl w:val="0"/>
          <w:numId w:val="3"/>
        </w:numPr>
        <w:rPr>
          <w:rFonts w:asciiTheme="minorHAnsi" w:eastAsiaTheme="minorEastAsia" w:hAnsiTheme="minorHAnsi" w:cstheme="minorBidi"/>
          <w:b/>
          <w:bCs/>
        </w:rPr>
      </w:pPr>
      <w:r w:rsidRPr="00B608CF">
        <w:rPr>
          <w:rFonts w:asciiTheme="minorHAnsi" w:eastAsiaTheme="minorEastAsia" w:hAnsiTheme="minorHAnsi" w:cstheme="minorBidi"/>
        </w:rPr>
        <w:t xml:space="preserve"> </w:t>
      </w:r>
      <w:r w:rsidR="00A0663E" w:rsidRPr="4BA76A12">
        <w:rPr>
          <w:rFonts w:asciiTheme="minorHAnsi" w:eastAsiaTheme="minorEastAsia" w:hAnsiTheme="minorHAnsi" w:cstheme="minorBidi"/>
        </w:rPr>
        <w:t>Adjournment</w:t>
      </w:r>
    </w:p>
    <w:p w14:paraId="5CFB8C4E" w14:textId="35726FBB" w:rsidR="001626E4" w:rsidRDefault="00AF421C" w:rsidP="4BA76A12">
      <w:pPr>
        <w:pStyle w:val="NormalWeb"/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 xml:space="preserve">Next Meeting </w:t>
      </w:r>
      <w:r w:rsidR="00FC6B05">
        <w:rPr>
          <w:rFonts w:asciiTheme="minorHAnsi" w:eastAsiaTheme="minorEastAsia" w:hAnsiTheme="minorHAnsi" w:cstheme="minorBidi"/>
        </w:rPr>
        <w:t>October</w:t>
      </w:r>
      <w:r w:rsidR="000D2A49">
        <w:rPr>
          <w:rFonts w:asciiTheme="minorHAnsi" w:eastAsiaTheme="minorEastAsia" w:hAnsiTheme="minorHAnsi" w:cstheme="minorBidi"/>
        </w:rPr>
        <w:t xml:space="preserve"> </w:t>
      </w:r>
      <w:r w:rsidR="00FC6B05">
        <w:rPr>
          <w:rFonts w:asciiTheme="minorHAnsi" w:eastAsiaTheme="minorEastAsia" w:hAnsiTheme="minorHAnsi" w:cstheme="minorBidi"/>
        </w:rPr>
        <w:t>6</w:t>
      </w:r>
      <w:r w:rsidR="000D2A49" w:rsidRPr="000D2A49">
        <w:rPr>
          <w:rFonts w:asciiTheme="minorHAnsi" w:eastAsiaTheme="minorEastAsia" w:hAnsiTheme="minorHAnsi" w:cstheme="minorBidi"/>
          <w:vertAlign w:val="superscript"/>
        </w:rPr>
        <w:t>th</w:t>
      </w:r>
      <w:r w:rsidR="000D2A49">
        <w:rPr>
          <w:rFonts w:asciiTheme="minorHAnsi" w:eastAsiaTheme="minorEastAsia" w:hAnsiTheme="minorHAnsi" w:cstheme="minorBidi"/>
        </w:rPr>
        <w:t>, 2020 via WebEx</w:t>
      </w:r>
    </w:p>
    <w:sectPr w:rsidR="001626E4" w:rsidSect="00C503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NewRomanPS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875837"/>
    <w:multiLevelType w:val="multilevel"/>
    <w:tmpl w:val="0DD2B3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66418D"/>
    <w:multiLevelType w:val="hybridMultilevel"/>
    <w:tmpl w:val="FDCAD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5003A2"/>
    <w:multiLevelType w:val="hybridMultilevel"/>
    <w:tmpl w:val="527E2266"/>
    <w:lvl w:ilvl="0" w:tplc="3D94E164">
      <w:start w:val="1"/>
      <w:numFmt w:val="decimal"/>
      <w:lvlText w:val="%1."/>
      <w:lvlJc w:val="left"/>
      <w:pPr>
        <w:ind w:left="360" w:hanging="360"/>
      </w:pPr>
      <w:rPr>
        <w:rFonts w:ascii="TimesNewRomanPS" w:hAnsi="TimesNewRomanPS"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MzKyMDY1NzIzNzdR0lEKTi0uzszPAykwrQUARj9TZCwAAAA="/>
  </w:docVars>
  <w:rsids>
    <w:rsidRoot w:val="00F22FB2"/>
    <w:rsid w:val="0001580A"/>
    <w:rsid w:val="00063F49"/>
    <w:rsid w:val="00076468"/>
    <w:rsid w:val="000942E5"/>
    <w:rsid w:val="000B62C6"/>
    <w:rsid w:val="000D2A49"/>
    <w:rsid w:val="000D6254"/>
    <w:rsid w:val="000E1EBB"/>
    <w:rsid w:val="000F288B"/>
    <w:rsid w:val="00150C6B"/>
    <w:rsid w:val="001532B1"/>
    <w:rsid w:val="001626E4"/>
    <w:rsid w:val="001679BE"/>
    <w:rsid w:val="001F1176"/>
    <w:rsid w:val="001F66D2"/>
    <w:rsid w:val="00204D23"/>
    <w:rsid w:val="00215D2D"/>
    <w:rsid w:val="002210DD"/>
    <w:rsid w:val="00250DB0"/>
    <w:rsid w:val="002859A6"/>
    <w:rsid w:val="002F63AF"/>
    <w:rsid w:val="00313DDC"/>
    <w:rsid w:val="003232E7"/>
    <w:rsid w:val="0032560D"/>
    <w:rsid w:val="00345357"/>
    <w:rsid w:val="003553BB"/>
    <w:rsid w:val="00376EB9"/>
    <w:rsid w:val="003778DC"/>
    <w:rsid w:val="003A3E14"/>
    <w:rsid w:val="003A5E5A"/>
    <w:rsid w:val="003C5E4F"/>
    <w:rsid w:val="003D3B6F"/>
    <w:rsid w:val="004073F5"/>
    <w:rsid w:val="00412E9F"/>
    <w:rsid w:val="004146C4"/>
    <w:rsid w:val="004658BE"/>
    <w:rsid w:val="00493A5A"/>
    <w:rsid w:val="00495425"/>
    <w:rsid w:val="004B246C"/>
    <w:rsid w:val="004B5A81"/>
    <w:rsid w:val="004D4A42"/>
    <w:rsid w:val="00500330"/>
    <w:rsid w:val="005272E5"/>
    <w:rsid w:val="00540A00"/>
    <w:rsid w:val="00593FC6"/>
    <w:rsid w:val="005B0237"/>
    <w:rsid w:val="00620964"/>
    <w:rsid w:val="00667920"/>
    <w:rsid w:val="00697977"/>
    <w:rsid w:val="006C65E8"/>
    <w:rsid w:val="00730717"/>
    <w:rsid w:val="007311F0"/>
    <w:rsid w:val="007601F2"/>
    <w:rsid w:val="007825B6"/>
    <w:rsid w:val="00795075"/>
    <w:rsid w:val="007B7B29"/>
    <w:rsid w:val="007E5C37"/>
    <w:rsid w:val="007F13C5"/>
    <w:rsid w:val="008146CC"/>
    <w:rsid w:val="00857DE5"/>
    <w:rsid w:val="0087784B"/>
    <w:rsid w:val="008C06CF"/>
    <w:rsid w:val="008D0F36"/>
    <w:rsid w:val="0093124D"/>
    <w:rsid w:val="009A2FFE"/>
    <w:rsid w:val="009D5930"/>
    <w:rsid w:val="00A0663E"/>
    <w:rsid w:val="00A13C0E"/>
    <w:rsid w:val="00A76A1F"/>
    <w:rsid w:val="00AC4E2C"/>
    <w:rsid w:val="00AF421C"/>
    <w:rsid w:val="00B076AE"/>
    <w:rsid w:val="00B608CF"/>
    <w:rsid w:val="00B931FC"/>
    <w:rsid w:val="00B9428A"/>
    <w:rsid w:val="00BB4DB7"/>
    <w:rsid w:val="00BB7102"/>
    <w:rsid w:val="00BD13AC"/>
    <w:rsid w:val="00BD7A2C"/>
    <w:rsid w:val="00BE3E73"/>
    <w:rsid w:val="00BF30CF"/>
    <w:rsid w:val="00C50302"/>
    <w:rsid w:val="00C51152"/>
    <w:rsid w:val="00C66163"/>
    <w:rsid w:val="00C91725"/>
    <w:rsid w:val="00CA1251"/>
    <w:rsid w:val="00D92634"/>
    <w:rsid w:val="00E16E41"/>
    <w:rsid w:val="00E53474"/>
    <w:rsid w:val="00E93835"/>
    <w:rsid w:val="00ED682C"/>
    <w:rsid w:val="00F22FB2"/>
    <w:rsid w:val="00F400B7"/>
    <w:rsid w:val="00F441FF"/>
    <w:rsid w:val="00FC55C9"/>
    <w:rsid w:val="00FC6B05"/>
    <w:rsid w:val="1948A1F5"/>
    <w:rsid w:val="2F6BE420"/>
    <w:rsid w:val="4BA76A12"/>
    <w:rsid w:val="54F0E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17C22"/>
  <w15:chartTrackingRefBased/>
  <w15:docId w15:val="{D7F7C8E4-99AF-4F4C-B71F-E3BA4CD18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22FB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1F66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1F66D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3A5E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4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6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6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91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023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FF2730BFC7194FB04CD13886A5DD96" ma:contentTypeVersion="15" ma:contentTypeDescription="Create a new document." ma:contentTypeScope="" ma:versionID="11a8f8428491b1d27bb2a7d5bba6ec9a">
  <xsd:schema xmlns:xsd="http://www.w3.org/2001/XMLSchema" xmlns:xs="http://www.w3.org/2001/XMLSchema" xmlns:p="http://schemas.microsoft.com/office/2006/metadata/properties" xmlns:ns1="http://schemas.microsoft.com/sharepoint/v3" xmlns:ns3="bc1db4ef-3d34-4ca6-aaa9-0518152d0529" xmlns:ns4="4b2f6574-4f1e-4026-8ac6-e48586ca3140" targetNamespace="http://schemas.microsoft.com/office/2006/metadata/properties" ma:root="true" ma:fieldsID="6d949cd9784bbec3ddeaff718a0d88e8" ns1:_="" ns3:_="" ns4:_="">
    <xsd:import namespace="http://schemas.microsoft.com/sharepoint/v3"/>
    <xsd:import namespace="bc1db4ef-3d34-4ca6-aaa9-0518152d0529"/>
    <xsd:import namespace="4b2f6574-4f1e-4026-8ac6-e48586ca31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db4ef-3d34-4ca6-aaa9-0518152d0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f6574-4f1e-4026-8ac6-e48586ca314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73B893-5432-45DE-A155-9358BD7D1E6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9C9F27C-56A5-4ACB-A181-653D92A7A8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1db4ef-3d34-4ca6-aaa9-0518152d0529"/>
    <ds:schemaRef ds:uri="4b2f6574-4f1e-4026-8ac6-e48586ca31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7E9077-F640-44D1-B432-44E065E98A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EE821F-EB45-4E94-A399-A41ABB80B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Melnyk</dc:creator>
  <cp:keywords/>
  <dc:description/>
  <cp:lastModifiedBy>Melnyk, Jason (Physical Education Human Performance)</cp:lastModifiedBy>
  <cp:revision>4</cp:revision>
  <cp:lastPrinted>2019-11-05T16:53:00Z</cp:lastPrinted>
  <dcterms:created xsi:type="dcterms:W3CDTF">2020-09-15T14:03:00Z</dcterms:created>
  <dcterms:modified xsi:type="dcterms:W3CDTF">2020-09-15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FF2730BFC7194FB04CD13886A5DD96</vt:lpwstr>
  </property>
</Properties>
</file>